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4A0EB" w14:textId="39B30617" w:rsidR="00943F5F" w:rsidRDefault="0045589A">
      <w:r>
        <w:rPr>
          <w:noProof/>
        </w:rPr>
        <mc:AlternateContent>
          <mc:Choice Requires="wpg">
            <w:drawing>
              <wp:anchor distT="0" distB="0" distL="114300" distR="114300" simplePos="0" relativeHeight="251696128" behindDoc="1" locked="0" layoutInCell="1" allowOverlap="1" wp14:anchorId="6086E7D8" wp14:editId="77B5637B">
                <wp:simplePos x="0" y="0"/>
                <wp:positionH relativeFrom="column">
                  <wp:posOffset>3863340</wp:posOffset>
                </wp:positionH>
                <wp:positionV relativeFrom="paragraph">
                  <wp:posOffset>-441960</wp:posOffset>
                </wp:positionV>
                <wp:extent cx="2705100" cy="3129280"/>
                <wp:effectExtent l="0" t="0" r="19050" b="13970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05100" cy="3129280"/>
                          <a:chOff x="0" y="0"/>
                          <a:chExt cx="3642098" cy="3893820"/>
                        </a:xfrm>
                      </wpg:grpSpPr>
                      <wps:wsp>
                        <wps:cNvPr id="36" name="Oval 36"/>
                        <wps:cNvSpPr/>
                        <wps:spPr>
                          <a:xfrm rot="5400000">
                            <a:off x="-125861" y="125861"/>
                            <a:ext cx="3893820" cy="3642098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Oval 37"/>
                        <wps:cNvSpPr/>
                        <wps:spPr>
                          <a:xfrm rot="5400000">
                            <a:off x="330387" y="673548"/>
                            <a:ext cx="2949610" cy="2464752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14:contentPart bwMode="auto" r:id="rId6">
                        <w14:nvContentPartPr>
                          <w14:cNvPr id="38" name="Ink 38"/>
                          <w14:cNvContentPartPr/>
                        </w14:nvContentPartPr>
                        <w14:xfrm>
                          <a:off x="1790252" y="427803"/>
                          <a:ext cx="360" cy="360"/>
                        </w14:xfrm>
                      </w14:contentPart>
                      <w14:contentPart bwMode="auto" r:id="rId7">
                        <w14:nvContentPartPr>
                          <w14:cNvPr id="39" name="Ink 39"/>
                          <w14:cNvContentPartPr/>
                        </w14:nvContentPartPr>
                        <w14:xfrm>
                          <a:off x="3024692" y="1965773"/>
                          <a:ext cx="360" cy="360"/>
                        </w14:xfrm>
                      </w14:contentPart>
                      <w14:contentPart bwMode="auto" r:id="rId8">
                        <w14:nvContentPartPr>
                          <w14:cNvPr id="40" name="Ink 40"/>
                          <w14:cNvContentPartPr/>
                        </w14:nvContentPartPr>
                        <w14:xfrm>
                          <a:off x="548827" y="1951168"/>
                          <a:ext cx="360" cy="360"/>
                        </w14:xfrm>
                      </w14:contentPart>
                      <w14:contentPart bwMode="auto" r:id="rId9">
                        <w14:nvContentPartPr>
                          <w14:cNvPr id="41" name="Ink 41"/>
                          <w14:cNvContentPartPr/>
                        </w14:nvContentPartPr>
                        <w14:xfrm>
                          <a:off x="1790252" y="3368488"/>
                          <a:ext cx="360" cy="36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E4789F" id="Group 35" o:spid="_x0000_s1026" style="position:absolute;margin-left:304.2pt;margin-top:-34.8pt;width:213pt;height:246.4pt;z-index:-251620352;mso-width-relative:margin;mso-height-relative:margin" coordsize="36420,38938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">
                <v:oval id="Oval 36" o:spid="_x0000_s1027" style="position:absolute;left:-1259;top:1259;width:38938;height:3642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" fillcolor="white [3212]" strokecolor="#0d0d0d [3069]" strokeweight="1pt">
                  <v:stroke joinstyle="miter"/>
                </v:oval>
                <v:oval id="Oval 37" o:spid="_x0000_s1028" style="position:absolute;left:3304;top:6735;width:29496;height:2464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" fillcolor="white [3201]" strokecolor="black [3213]" strokeweight="1pt">
                  <v:stroke joinstyle="miter"/>
                </v:oval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nk 38" o:spid="_x0000_s1029" type="#_x0000_t75" style="position:absolute;left:17276;top:3648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">
                  <v:imagedata r:id="rId10" o:title=""/>
                </v:shape>
                <v:shape id="Ink 39" o:spid="_x0000_s1030" type="#_x0000_t75" style="position:absolute;left:29620;top:1902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">
                  <v:imagedata r:id="rId10" o:title=""/>
                </v:shape>
                <v:shape id="Ink 40" o:spid="_x0000_s1031" type="#_x0000_t75" style="position:absolute;left:4858;top:18881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">
                  <v:imagedata r:id="rId10" o:title=""/>
                </v:shape>
                <v:shape id="Ink 41" o:spid="_x0000_s1032" type="#_x0000_t75" style="position:absolute;left:17276;top:33054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">
                  <v:imagedata r:id="rId10" o:title="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3BD63D41" wp14:editId="10430F7A">
                <wp:simplePos x="0" y="0"/>
                <wp:positionH relativeFrom="column">
                  <wp:posOffset>-647887</wp:posOffset>
                </wp:positionH>
                <wp:positionV relativeFrom="paragraph">
                  <wp:posOffset>-831028</wp:posOffset>
                </wp:positionV>
                <wp:extent cx="3642098" cy="3893820"/>
                <wp:effectExtent l="0" t="0" r="15875" b="11430"/>
                <wp:wrapNone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42098" cy="3893820"/>
                          <a:chOff x="0" y="0"/>
                          <a:chExt cx="3642098" cy="3893820"/>
                        </a:xfrm>
                      </wpg:grpSpPr>
                      <wps:wsp>
                        <wps:cNvPr id="15" name="Oval 15"/>
                        <wps:cNvSpPr/>
                        <wps:spPr>
                          <a:xfrm rot="5400000">
                            <a:off x="-125861" y="125861"/>
                            <a:ext cx="3893820" cy="3642098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Oval 16"/>
                        <wps:cNvSpPr/>
                        <wps:spPr>
                          <a:xfrm rot="5400000">
                            <a:off x="330387" y="673548"/>
                            <a:ext cx="2949610" cy="2464752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14:contentPart bwMode="auto" r:id="rId11">
                        <w14:nvContentPartPr>
                          <w14:cNvPr id="24" name="Ink 24"/>
                          <w14:cNvContentPartPr/>
                        </w14:nvContentPartPr>
                        <w14:xfrm>
                          <a:off x="1790252" y="427803"/>
                          <a:ext cx="360" cy="360"/>
                        </w14:xfrm>
                      </w14:contentPart>
                      <w14:contentPart bwMode="auto" r:id="rId12">
                        <w14:nvContentPartPr>
                          <w14:cNvPr id="25" name="Ink 25"/>
                          <w14:cNvContentPartPr/>
                        </w14:nvContentPartPr>
                        <w14:xfrm>
                          <a:off x="3024692" y="1965773"/>
                          <a:ext cx="360" cy="360"/>
                        </w14:xfrm>
                      </w14:contentPart>
                      <w14:contentPart bwMode="auto" r:id="rId13">
                        <w14:nvContentPartPr>
                          <w14:cNvPr id="26" name="Ink 26"/>
                          <w14:cNvContentPartPr/>
                        </w14:nvContentPartPr>
                        <w14:xfrm>
                          <a:off x="548827" y="1951168"/>
                          <a:ext cx="360" cy="360"/>
                        </w14:xfrm>
                      </w14:contentPart>
                      <w14:contentPart bwMode="auto" r:id="rId14">
                        <w14:nvContentPartPr>
                          <w14:cNvPr id="27" name="Ink 27"/>
                          <w14:cNvContentPartPr/>
                        </w14:nvContentPartPr>
                        <w14:xfrm>
                          <a:off x="1790252" y="3368488"/>
                          <a:ext cx="360" cy="360"/>
                        </w14:xfrm>
                      </w14:contentPart>
                    </wpg:wgp>
                  </a:graphicData>
                </a:graphic>
              </wp:anchor>
            </w:drawing>
          </mc:Choice>
          <mc:Fallback>
            <w:pict>
              <v:group w14:anchorId="7BAE6C5F" id="Group 34" o:spid="_x0000_s1026" style="position:absolute;margin-left:-51pt;margin-top:-65.45pt;width:286.8pt;height:306.6pt;z-index:251694080" coordsize="36420,38938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">
                <v:oval id="Oval 15" o:spid="_x0000_s1027" style="position:absolute;left:-1259;top:1259;width:38938;height:3642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" fillcolor="white [3212]" strokecolor="#0d0d0d [3069]" strokeweight="1pt">
                  <v:stroke joinstyle="miter"/>
                </v:oval>
                <v:oval id="Oval 16" o:spid="_x0000_s1028" style="position:absolute;left:3304;top:6735;width:29496;height:2464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" fillcolor="white [3201]" strokecolor="black [3213]" strokeweight="1pt">
                  <v:stroke joinstyle="miter"/>
                </v:oval>
                <v:shape id="Ink 24" o:spid="_x0000_s1029" type="#_x0000_t75" style="position:absolute;left:17276;top:3648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">
                  <v:imagedata r:id="rId15" o:title=""/>
                </v:shape>
                <v:shape id="Ink 25" o:spid="_x0000_s1030" type="#_x0000_t75" style="position:absolute;left:29620;top:1902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">
                  <v:imagedata r:id="rId15" o:title=""/>
                </v:shape>
                <v:shape id="Ink 26" o:spid="_x0000_s1031" type="#_x0000_t75" style="position:absolute;left:4858;top:18881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">
                  <v:imagedata r:id="rId10" o:title=""/>
                </v:shape>
                <v:shape id="Ink 27" o:spid="_x0000_s1032" type="#_x0000_t75" style="position:absolute;left:17276;top:33054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">
                  <v:imagedata r:id="rId15" o:title=""/>
                </v:shape>
              </v:group>
            </w:pict>
          </mc:Fallback>
        </mc:AlternateContent>
      </w:r>
    </w:p>
    <w:p w14:paraId="5CDE20F7" w14:textId="264257DD" w:rsidR="00943F5F" w:rsidRDefault="0045589A"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12691966" wp14:editId="60C0B1A1">
                <wp:simplePos x="0" y="0"/>
                <wp:positionH relativeFrom="page">
                  <wp:posOffset>4671060</wp:posOffset>
                </wp:positionH>
                <wp:positionV relativeFrom="paragraph">
                  <wp:posOffset>4050030</wp:posOffset>
                </wp:positionV>
                <wp:extent cx="2795271" cy="3017520"/>
                <wp:effectExtent l="0" t="0" r="24130" b="11430"/>
                <wp:wrapNone/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5271" cy="3017520"/>
                          <a:chOff x="0" y="0"/>
                          <a:chExt cx="3642098" cy="3893820"/>
                        </a:xfrm>
                      </wpg:grpSpPr>
                      <wps:wsp>
                        <wps:cNvPr id="50" name="Oval 50"/>
                        <wps:cNvSpPr/>
                        <wps:spPr>
                          <a:xfrm rot="5400000">
                            <a:off x="-125861" y="125861"/>
                            <a:ext cx="3893820" cy="3642098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Oval 51"/>
                        <wps:cNvSpPr/>
                        <wps:spPr>
                          <a:xfrm rot="5400000">
                            <a:off x="330387" y="673548"/>
                            <a:ext cx="2949610" cy="2464752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14:contentPart bwMode="auto" r:id="rId16">
                        <w14:nvContentPartPr>
                          <w14:cNvPr id="52" name="Ink 52"/>
                          <w14:cNvContentPartPr/>
                        </w14:nvContentPartPr>
                        <w14:xfrm>
                          <a:off x="1790252" y="427803"/>
                          <a:ext cx="360" cy="360"/>
                        </w14:xfrm>
                      </w14:contentPart>
                      <w14:contentPart bwMode="auto" r:id="rId17">
                        <w14:nvContentPartPr>
                          <w14:cNvPr id="53" name="Ink 53"/>
                          <w14:cNvContentPartPr/>
                        </w14:nvContentPartPr>
                        <w14:xfrm>
                          <a:off x="3024692" y="1965773"/>
                          <a:ext cx="360" cy="360"/>
                        </w14:xfrm>
                      </w14:contentPart>
                      <w14:contentPart bwMode="auto" r:id="rId18">
                        <w14:nvContentPartPr>
                          <w14:cNvPr id="54" name="Ink 54"/>
                          <w14:cNvContentPartPr/>
                        </w14:nvContentPartPr>
                        <w14:xfrm>
                          <a:off x="548827" y="1951168"/>
                          <a:ext cx="360" cy="360"/>
                        </w14:xfrm>
                      </w14:contentPart>
                      <w14:contentPart bwMode="auto" r:id="rId19">
                        <w14:nvContentPartPr>
                          <w14:cNvPr id="55" name="Ink 55"/>
                          <w14:cNvContentPartPr/>
                        </w14:nvContentPartPr>
                        <w14:xfrm>
                          <a:off x="1790252" y="3368488"/>
                          <a:ext cx="360" cy="36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36544A" id="Group 49" o:spid="_x0000_s1026" style="position:absolute;margin-left:367.8pt;margin-top:318.9pt;width:220.1pt;height:237.6pt;z-index:251700224;mso-position-horizontal-relative:page;mso-width-relative:margin;mso-height-relative:margin" coordsize="36420,38938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">
                <v:oval id="Oval 50" o:spid="_x0000_s1027" style="position:absolute;left:-1259;top:1259;width:38938;height:3642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" fillcolor="white [3212]" strokecolor="#0d0d0d [3069]" strokeweight="1pt">
                  <v:stroke joinstyle="miter"/>
                </v:oval>
                <v:oval id="Oval 51" o:spid="_x0000_s1028" style="position:absolute;left:3304;top:6735;width:29496;height:2464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" fillcolor="white [3201]" strokecolor="black [3213]" strokeweight="1pt">
                  <v:stroke joinstyle="miter"/>
                </v:oval>
                <v:shape id="Ink 52" o:spid="_x0000_s1029" type="#_x0000_t75" style="position:absolute;left:17276;top:3648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">
                  <v:imagedata r:id="rId10" o:title=""/>
                </v:shape>
                <v:shape id="Ink 53" o:spid="_x0000_s1030" type="#_x0000_t75" style="position:absolute;left:29620;top:1902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">
                  <v:imagedata r:id="rId10" o:title=""/>
                </v:shape>
                <v:shape id="Ink 54" o:spid="_x0000_s1031" type="#_x0000_t75" style="position:absolute;left:4858;top:18881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">
                  <v:imagedata r:id="rId10" o:title=""/>
                </v:shape>
                <v:shape id="Ink 55" o:spid="_x0000_s1032" type="#_x0000_t75" style="position:absolute;left:17276;top:33054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">
                  <v:imagedata r:id="rId10" o:title="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2C1C36B4" wp14:editId="04B64D50">
                <wp:simplePos x="0" y="0"/>
                <wp:positionH relativeFrom="margin">
                  <wp:posOffset>-516255</wp:posOffset>
                </wp:positionH>
                <wp:positionV relativeFrom="paragraph">
                  <wp:posOffset>3242310</wp:posOffset>
                </wp:positionV>
                <wp:extent cx="3228976" cy="4191000"/>
                <wp:effectExtent l="0" t="0" r="28575" b="19050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28976" cy="4191000"/>
                          <a:chOff x="0" y="0"/>
                          <a:chExt cx="3642098" cy="3893820"/>
                        </a:xfrm>
                      </wpg:grpSpPr>
                      <wps:wsp>
                        <wps:cNvPr id="43" name="Oval 43"/>
                        <wps:cNvSpPr/>
                        <wps:spPr>
                          <a:xfrm rot="5400000">
                            <a:off x="-125861" y="125861"/>
                            <a:ext cx="3893820" cy="3642098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Oval 44"/>
                        <wps:cNvSpPr/>
                        <wps:spPr>
                          <a:xfrm rot="5400000">
                            <a:off x="330387" y="673548"/>
                            <a:ext cx="2949610" cy="2464752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14:contentPart bwMode="auto" r:id="rId20">
                        <w14:nvContentPartPr>
                          <w14:cNvPr id="45" name="Ink 45"/>
                          <w14:cNvContentPartPr/>
                        </w14:nvContentPartPr>
                        <w14:xfrm>
                          <a:off x="1790252" y="427803"/>
                          <a:ext cx="360" cy="360"/>
                        </w14:xfrm>
                      </w14:contentPart>
                      <w14:contentPart bwMode="auto" r:id="rId21">
                        <w14:nvContentPartPr>
                          <w14:cNvPr id="46" name="Ink 46"/>
                          <w14:cNvContentPartPr/>
                        </w14:nvContentPartPr>
                        <w14:xfrm>
                          <a:off x="3024692" y="1965773"/>
                          <a:ext cx="360" cy="360"/>
                        </w14:xfrm>
                      </w14:contentPart>
                      <w14:contentPart bwMode="auto" r:id="rId22">
                        <w14:nvContentPartPr>
                          <w14:cNvPr id="47" name="Ink 47"/>
                          <w14:cNvContentPartPr/>
                        </w14:nvContentPartPr>
                        <w14:xfrm>
                          <a:off x="548827" y="1951168"/>
                          <a:ext cx="360" cy="360"/>
                        </w14:xfrm>
                      </w14:contentPart>
                      <w14:contentPart bwMode="auto" r:id="rId23">
                        <w14:nvContentPartPr>
                          <w14:cNvPr id="48" name="Ink 48"/>
                          <w14:cNvContentPartPr/>
                        </w14:nvContentPartPr>
                        <w14:xfrm>
                          <a:off x="1790252" y="3368488"/>
                          <a:ext cx="360" cy="36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140486" id="Group 42" o:spid="_x0000_s1026" style="position:absolute;margin-left:-40.65pt;margin-top:255.3pt;width:254.25pt;height:330pt;z-index:251698176;mso-position-horizontal-relative:margin;mso-width-relative:margin;mso-height-relative:margin" coordsize="36420,38938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">
                <v:oval id="Oval 43" o:spid="_x0000_s1027" style="position:absolute;left:-1259;top:1259;width:38938;height:3642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" fillcolor="white [3212]" strokecolor="#0d0d0d [3069]" strokeweight="1pt">
                  <v:stroke joinstyle="miter"/>
                </v:oval>
                <v:oval id="Oval 44" o:spid="_x0000_s1028" style="position:absolute;left:3304;top:6735;width:29496;height:2464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" fillcolor="white [3201]" strokecolor="black [3213]" strokeweight="1pt">
                  <v:stroke joinstyle="miter"/>
                </v:oval>
                <v:shape id="Ink 45" o:spid="_x0000_s1029" type="#_x0000_t75" style="position:absolute;left:17276;top:3648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">
                  <v:imagedata r:id="rId10" o:title=""/>
                </v:shape>
                <v:shape id="Ink 46" o:spid="_x0000_s1030" type="#_x0000_t75" style="position:absolute;left:29620;top:1902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">
                  <v:imagedata r:id="rId10" o:title=""/>
                </v:shape>
                <v:shape id="Ink 47" o:spid="_x0000_s1031" type="#_x0000_t75" style="position:absolute;left:4858;top:18881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">
                  <v:imagedata r:id="rId10" o:title=""/>
                </v:shape>
                <v:shape id="Ink 48" o:spid="_x0000_s1032" type="#_x0000_t75" style="position:absolute;left:17276;top:33054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">
                  <v:imagedata r:id="rId10" o:title=""/>
                </v:shape>
                <w10:wrap anchorx="margin"/>
              </v:group>
            </w:pict>
          </mc:Fallback>
        </mc:AlternateContent>
      </w:r>
      <w:r w:rsidR="00943F5F">
        <w:br w:type="page"/>
      </w:r>
    </w:p>
    <w:p w14:paraId="5A31718E" w14:textId="51E9C063" w:rsidR="00AE5B6D" w:rsidRDefault="00AE5B6D">
      <w:r>
        <w:lastRenderedPageBreak/>
        <w:t>q</w:t>
      </w:r>
    </w:p>
    <w:p w14:paraId="7B8239BF" w14:textId="1E2F5E7B" w:rsidR="006A2A40" w:rsidRDefault="0045589A">
      <w:r>
        <w:rPr>
          <w:noProof/>
        </w:rPr>
        <mc:AlternateContent>
          <mc:Choice Requires="wpg">
            <w:drawing>
              <wp:anchor distT="0" distB="0" distL="114300" distR="114300" simplePos="0" relativeHeight="251717632" behindDoc="0" locked="0" layoutInCell="1" allowOverlap="1" wp14:anchorId="44824D32" wp14:editId="5865E3C0">
                <wp:simplePos x="0" y="0"/>
                <wp:positionH relativeFrom="column">
                  <wp:posOffset>-236220</wp:posOffset>
                </wp:positionH>
                <wp:positionV relativeFrom="paragraph">
                  <wp:posOffset>6979920</wp:posOffset>
                </wp:positionV>
                <wp:extent cx="2979420" cy="1943100"/>
                <wp:effectExtent l="0" t="0" r="11430" b="19050"/>
                <wp:wrapNone/>
                <wp:docPr id="103" name="Group 1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79420" cy="1943100"/>
                          <a:chOff x="0" y="0"/>
                          <a:chExt cx="3893820" cy="2209800"/>
                        </a:xfrm>
                      </wpg:grpSpPr>
                      <wps:wsp>
                        <wps:cNvPr id="104" name="Oval 104"/>
                        <wps:cNvSpPr/>
                        <wps:spPr>
                          <a:xfrm>
                            <a:off x="0" y="0"/>
                            <a:ext cx="3893820" cy="220980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5" name="Oval 105"/>
                        <wps:cNvSpPr/>
                        <wps:spPr>
                          <a:xfrm>
                            <a:off x="480060" y="396240"/>
                            <a:ext cx="2949610" cy="14094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14:contentPart bwMode="auto" r:id="rId24">
                        <w14:nvContentPartPr>
                          <w14:cNvPr id="106" name="Ink 106"/>
                          <w14:cNvContentPartPr/>
                        </w14:nvContentPartPr>
                        <w14:xfrm>
                          <a:off x="1919605" y="396240"/>
                          <a:ext cx="360" cy="360"/>
                        </w14:xfrm>
                      </w14:contentPart>
                      <w14:contentPart bwMode="auto" r:id="rId25">
                        <w14:nvContentPartPr>
                          <w14:cNvPr id="107" name="Ink 107"/>
                          <w14:cNvContentPartPr/>
                        </w14:nvContentPartPr>
                        <w14:xfrm>
                          <a:off x="1950720" y="1812925"/>
                          <a:ext cx="360" cy="360"/>
                        </w14:xfrm>
                      </w14:contentPart>
                      <w14:contentPart bwMode="auto" r:id="rId26">
                        <w14:nvContentPartPr>
                          <w14:cNvPr id="108" name="Ink 108"/>
                          <w14:cNvContentPartPr/>
                        </w14:nvContentPartPr>
                        <w14:xfrm>
                          <a:off x="3428365" y="1073785"/>
                          <a:ext cx="360" cy="360"/>
                        </w14:xfrm>
                      </w14:contentPart>
                      <w14:contentPart bwMode="auto" r:id="rId27">
                        <w14:nvContentPartPr>
                          <w14:cNvPr id="109" name="Ink 109"/>
                          <w14:cNvContentPartPr/>
                        </w14:nvContentPartPr>
                        <w14:xfrm>
                          <a:off x="457200" y="1051560"/>
                          <a:ext cx="360" cy="36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1B3AB3" id="Group 103" o:spid="_x0000_s1026" style="position:absolute;margin-left:-18.6pt;margin-top:549.6pt;width:234.6pt;height:153pt;z-index:251717632;mso-width-relative:margin;mso-height-relative:margin" coordsize="38938,22098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">
                <v:oval id="Oval 104" o:spid="_x0000_s1027" style="position:absolute;width:38938;height:22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" fillcolor="white [3212]" strokecolor="black [3213]" strokeweight="1pt">
                  <v:stroke joinstyle="miter"/>
                </v:oval>
                <v:oval id="Oval 105" o:spid="_x0000_s1028" style="position:absolute;left:4800;top:3962;width:29496;height:140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" fillcolor="white [3201]" strokecolor="black [3213]" strokeweight="1pt">
                  <v:stroke joinstyle="miter"/>
                </v:oval>
                <v:shape id="Ink 106" o:spid="_x0000_s1029" type="#_x0000_t75" style="position:absolute;left:18566;top:3332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">
                  <v:imagedata r:id="rId10" o:title=""/>
                </v:shape>
                <v:shape id="Ink 107" o:spid="_x0000_s1030" type="#_x0000_t75" style="position:absolute;left:18877;top:17499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">
                  <v:imagedata r:id="rId10" o:title=""/>
                </v:shape>
                <v:shape id="Ink 108" o:spid="_x0000_s1031" type="#_x0000_t75" style="position:absolute;left:33653;top:1010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">
                  <v:imagedata r:id="rId10" o:title=""/>
                </v:shape>
                <v:shape id="Ink 109" o:spid="_x0000_s1032" type="#_x0000_t75" style="position:absolute;left:3942;top:988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">
                  <v:imagedata r:id="rId10" o:title="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7CD3A65B" wp14:editId="3ADEBA6C">
                <wp:simplePos x="0" y="0"/>
                <wp:positionH relativeFrom="column">
                  <wp:posOffset>3645217</wp:posOffset>
                </wp:positionH>
                <wp:positionV relativeFrom="paragraph">
                  <wp:posOffset>6044249</wp:posOffset>
                </wp:positionV>
                <wp:extent cx="3429635" cy="2079307"/>
                <wp:effectExtent l="8573" t="0" r="26987" b="26988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5400000">
                          <a:off x="0" y="0"/>
                          <a:ext cx="3429635" cy="2079307"/>
                          <a:chOff x="0" y="0"/>
                          <a:chExt cx="3893820" cy="2209800"/>
                        </a:xfrm>
                      </wpg:grpSpPr>
                      <wps:wsp>
                        <wps:cNvPr id="90" name="Oval 90"/>
                        <wps:cNvSpPr/>
                        <wps:spPr>
                          <a:xfrm>
                            <a:off x="0" y="0"/>
                            <a:ext cx="3893820" cy="220980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Oval 91"/>
                        <wps:cNvSpPr/>
                        <wps:spPr>
                          <a:xfrm>
                            <a:off x="480060" y="396240"/>
                            <a:ext cx="2949610" cy="14094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14:contentPart bwMode="auto" r:id="rId28">
                        <w14:nvContentPartPr>
                          <w14:cNvPr id="92" name="Ink 92"/>
                          <w14:cNvContentPartPr/>
                        </w14:nvContentPartPr>
                        <w14:xfrm>
                          <a:off x="1919605" y="396240"/>
                          <a:ext cx="360" cy="360"/>
                        </w14:xfrm>
                      </w14:contentPart>
                      <w14:contentPart bwMode="auto" r:id="rId29">
                        <w14:nvContentPartPr>
                          <w14:cNvPr id="93" name="Ink 93"/>
                          <w14:cNvContentPartPr/>
                        </w14:nvContentPartPr>
                        <w14:xfrm>
                          <a:off x="1950720" y="1812925"/>
                          <a:ext cx="360" cy="360"/>
                        </w14:xfrm>
                      </w14:contentPart>
                      <w14:contentPart bwMode="auto" r:id="rId30">
                        <w14:nvContentPartPr>
                          <w14:cNvPr id="94" name="Ink 94"/>
                          <w14:cNvContentPartPr/>
                        </w14:nvContentPartPr>
                        <w14:xfrm>
                          <a:off x="3428365" y="1073785"/>
                          <a:ext cx="360" cy="360"/>
                        </w14:xfrm>
                      </w14:contentPart>
                      <w14:contentPart bwMode="auto" r:id="rId31">
                        <w14:nvContentPartPr>
                          <w14:cNvPr id="95" name="Ink 95"/>
                          <w14:cNvContentPartPr/>
                        </w14:nvContentPartPr>
                        <w14:xfrm>
                          <a:off x="457200" y="1051560"/>
                          <a:ext cx="360" cy="36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C9A3B7" id="Group 89" o:spid="_x0000_s1026" style="position:absolute;margin-left:287pt;margin-top:475.95pt;width:270.05pt;height:163.7pt;rotation:90;z-index:251715584;mso-width-relative:margin;mso-height-relative:margin" coordsize="38938,22098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">
                <v:oval id="Oval 90" o:spid="_x0000_s1027" style="position:absolute;width:38938;height:22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" fillcolor="white [3212]" strokecolor="black [3213]" strokeweight="1pt">
                  <v:stroke joinstyle="miter"/>
                </v:oval>
                <v:oval id="Oval 91" o:spid="_x0000_s1028" style="position:absolute;left:4800;top:3962;width:29496;height:140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" fillcolor="white [3201]" strokecolor="black [3213]" strokeweight="1pt">
                  <v:stroke joinstyle="miter"/>
                </v:oval>
                <v:shape id="Ink 92" o:spid="_x0000_s1029" type="#_x0000_t75" style="position:absolute;left:18566;top:3332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">
                  <v:imagedata r:id="rId10" o:title=""/>
                </v:shape>
                <v:shape id="Ink 93" o:spid="_x0000_s1030" type="#_x0000_t75" style="position:absolute;left:18877;top:17499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">
                  <v:imagedata r:id="rId10" o:title=""/>
                </v:shape>
                <v:shape id="Ink 94" o:spid="_x0000_s1031" type="#_x0000_t75" style="position:absolute;left:33653;top:1010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">
                  <v:imagedata r:id="rId10" o:title=""/>
                </v:shape>
                <v:shape id="Ink 95" o:spid="_x0000_s1032" type="#_x0000_t75" style="position:absolute;left:3942;top:988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">
                  <v:imagedata r:id="rId10" o:title="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5D486602" wp14:editId="18A177CA">
                <wp:simplePos x="0" y="0"/>
                <wp:positionH relativeFrom="column">
                  <wp:posOffset>-411480</wp:posOffset>
                </wp:positionH>
                <wp:positionV relativeFrom="paragraph">
                  <wp:posOffset>4625340</wp:posOffset>
                </wp:positionV>
                <wp:extent cx="3376330" cy="2110740"/>
                <wp:effectExtent l="0" t="0" r="14605" b="22860"/>
                <wp:wrapNone/>
                <wp:docPr id="82" name="Group 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76330" cy="2110740"/>
                          <a:chOff x="0" y="0"/>
                          <a:chExt cx="3893820" cy="2209800"/>
                        </a:xfrm>
                      </wpg:grpSpPr>
                      <wps:wsp>
                        <wps:cNvPr id="83" name="Oval 83"/>
                        <wps:cNvSpPr/>
                        <wps:spPr>
                          <a:xfrm>
                            <a:off x="0" y="0"/>
                            <a:ext cx="3893820" cy="220980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Oval 84"/>
                        <wps:cNvSpPr/>
                        <wps:spPr>
                          <a:xfrm>
                            <a:off x="480060" y="396240"/>
                            <a:ext cx="2949610" cy="14094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14:contentPart bwMode="auto" r:id="rId32">
                        <w14:nvContentPartPr>
                          <w14:cNvPr id="85" name="Ink 85"/>
                          <w14:cNvContentPartPr/>
                        </w14:nvContentPartPr>
                        <w14:xfrm>
                          <a:off x="1919605" y="396240"/>
                          <a:ext cx="360" cy="360"/>
                        </w14:xfrm>
                      </w14:contentPart>
                      <w14:contentPart bwMode="auto" r:id="rId33">
                        <w14:nvContentPartPr>
                          <w14:cNvPr id="86" name="Ink 86"/>
                          <w14:cNvContentPartPr/>
                        </w14:nvContentPartPr>
                        <w14:xfrm>
                          <a:off x="1950720" y="1812925"/>
                          <a:ext cx="360" cy="360"/>
                        </w14:xfrm>
                      </w14:contentPart>
                      <w14:contentPart bwMode="auto" r:id="rId34">
                        <w14:nvContentPartPr>
                          <w14:cNvPr id="87" name="Ink 87"/>
                          <w14:cNvContentPartPr/>
                        </w14:nvContentPartPr>
                        <w14:xfrm>
                          <a:off x="3428365" y="1073785"/>
                          <a:ext cx="360" cy="360"/>
                        </w14:xfrm>
                      </w14:contentPart>
                      <w14:contentPart bwMode="auto" r:id="rId35">
                        <w14:nvContentPartPr>
                          <w14:cNvPr id="88" name="Ink 88"/>
                          <w14:cNvContentPartPr/>
                        </w14:nvContentPartPr>
                        <w14:xfrm>
                          <a:off x="457200" y="1051560"/>
                          <a:ext cx="360" cy="36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F15C4B" id="Group 82" o:spid="_x0000_s1026" style="position:absolute;margin-left:-32.4pt;margin-top:364.2pt;width:265.85pt;height:166.2pt;z-index:251713536;mso-width-relative:margin;mso-height-relative:margin" coordsize="38938,22098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">
                <v:oval id="Oval 83" o:spid="_x0000_s1027" style="position:absolute;width:38938;height:22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" fillcolor="white [3212]" strokecolor="black [3213]" strokeweight="1pt">
                  <v:stroke joinstyle="miter"/>
                </v:oval>
                <v:oval id="Oval 84" o:spid="_x0000_s1028" style="position:absolute;left:4800;top:3962;width:29496;height:140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" fillcolor="white [3201]" strokecolor="black [3213]" strokeweight="1pt">
                  <v:stroke joinstyle="miter"/>
                </v:oval>
                <v:shape id="Ink 85" o:spid="_x0000_s1029" type="#_x0000_t75" style="position:absolute;left:18566;top:3332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">
                  <v:imagedata r:id="rId10" o:title=""/>
                </v:shape>
                <v:shape id="Ink 86" o:spid="_x0000_s1030" type="#_x0000_t75" style="position:absolute;left:18877;top:17499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">
                  <v:imagedata r:id="rId10" o:title=""/>
                </v:shape>
                <v:shape id="Ink 87" o:spid="_x0000_s1031" type="#_x0000_t75" style="position:absolute;left:33653;top:1010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">
                  <v:imagedata r:id="rId10" o:title=""/>
                </v:shape>
                <v:shape id="Ink 88" o:spid="_x0000_s1032" type="#_x0000_t75" style="position:absolute;left:3942;top:988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">
                  <v:imagedata r:id="rId10" o:title="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11488" behindDoc="0" locked="0" layoutInCell="1" allowOverlap="1" wp14:anchorId="0E1910F3" wp14:editId="4126CD6B">
                <wp:simplePos x="0" y="0"/>
                <wp:positionH relativeFrom="column">
                  <wp:posOffset>4084637</wp:posOffset>
                </wp:positionH>
                <wp:positionV relativeFrom="paragraph">
                  <wp:posOffset>2910524</wp:posOffset>
                </wp:positionV>
                <wp:extent cx="2579055" cy="1688147"/>
                <wp:effectExtent l="7303" t="0" r="19367" b="19368"/>
                <wp:wrapNone/>
                <wp:docPr id="75" name="Group 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5400000">
                          <a:off x="0" y="0"/>
                          <a:ext cx="2579055" cy="1688147"/>
                          <a:chOff x="0" y="0"/>
                          <a:chExt cx="3893820" cy="2209800"/>
                        </a:xfrm>
                      </wpg:grpSpPr>
                      <wps:wsp>
                        <wps:cNvPr id="76" name="Oval 76"/>
                        <wps:cNvSpPr/>
                        <wps:spPr>
                          <a:xfrm>
                            <a:off x="0" y="0"/>
                            <a:ext cx="3893820" cy="220980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7" name="Oval 77"/>
                        <wps:cNvSpPr/>
                        <wps:spPr>
                          <a:xfrm>
                            <a:off x="480060" y="396240"/>
                            <a:ext cx="2949610" cy="14094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14:contentPart bwMode="auto" r:id="rId36">
                        <w14:nvContentPartPr>
                          <w14:cNvPr id="78" name="Ink 78"/>
                          <w14:cNvContentPartPr/>
                        </w14:nvContentPartPr>
                        <w14:xfrm>
                          <a:off x="1919605" y="396240"/>
                          <a:ext cx="360" cy="360"/>
                        </w14:xfrm>
                      </w14:contentPart>
                      <w14:contentPart bwMode="auto" r:id="rId37">
                        <w14:nvContentPartPr>
                          <w14:cNvPr id="79" name="Ink 79"/>
                          <w14:cNvContentPartPr/>
                        </w14:nvContentPartPr>
                        <w14:xfrm>
                          <a:off x="1950720" y="1812925"/>
                          <a:ext cx="360" cy="360"/>
                        </w14:xfrm>
                      </w14:contentPart>
                      <w14:contentPart bwMode="auto" r:id="rId38">
                        <w14:nvContentPartPr>
                          <w14:cNvPr id="80" name="Ink 80"/>
                          <w14:cNvContentPartPr/>
                        </w14:nvContentPartPr>
                        <w14:xfrm>
                          <a:off x="3428365" y="1073785"/>
                          <a:ext cx="360" cy="360"/>
                        </w14:xfrm>
                      </w14:contentPart>
                      <w14:contentPart bwMode="auto" r:id="rId39">
                        <w14:nvContentPartPr>
                          <w14:cNvPr id="81" name="Ink 81"/>
                          <w14:cNvContentPartPr/>
                        </w14:nvContentPartPr>
                        <w14:xfrm>
                          <a:off x="457200" y="1051560"/>
                          <a:ext cx="360" cy="36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0C9B25" id="Group 75" o:spid="_x0000_s1026" style="position:absolute;margin-left:321.6pt;margin-top:229.2pt;width:203.1pt;height:132.9pt;rotation:90;z-index:251711488;mso-width-relative:margin;mso-height-relative:margin" coordsize="38938,22098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">
                <v:oval id="Oval 76" o:spid="_x0000_s1027" style="position:absolute;width:38938;height:22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" fillcolor="white [3212]" strokecolor="black [3213]" strokeweight="1pt">
                  <v:stroke joinstyle="miter"/>
                </v:oval>
                <v:oval id="Oval 77" o:spid="_x0000_s1028" style="position:absolute;left:4800;top:3962;width:29496;height:140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" fillcolor="white [3201]" strokecolor="black [3213]" strokeweight="1pt">
                  <v:stroke joinstyle="miter"/>
                </v:oval>
                <v:shape id="Ink 78" o:spid="_x0000_s1029" type="#_x0000_t75" style="position:absolute;left:18566;top:3332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">
                  <v:imagedata r:id="rId10" o:title=""/>
                </v:shape>
                <v:shape id="Ink 79" o:spid="_x0000_s1030" type="#_x0000_t75" style="position:absolute;left:18877;top:17499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">
                  <v:imagedata r:id="rId10" o:title=""/>
                </v:shape>
                <v:shape id="Ink 80" o:spid="_x0000_s1031" type="#_x0000_t75" style="position:absolute;left:33653;top:1010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">
                  <v:imagedata r:id="rId10" o:title=""/>
                </v:shape>
                <v:shape id="Ink 81" o:spid="_x0000_s1032" type="#_x0000_t75" style="position:absolute;left:3942;top:988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">
                  <v:imagedata r:id="rId10" o:title="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09440" behindDoc="0" locked="0" layoutInCell="1" allowOverlap="1" wp14:anchorId="24168573" wp14:editId="0746D761">
                <wp:simplePos x="0" y="0"/>
                <wp:positionH relativeFrom="column">
                  <wp:posOffset>-830580</wp:posOffset>
                </wp:positionH>
                <wp:positionV relativeFrom="paragraph">
                  <wp:posOffset>1832405</wp:posOffset>
                </wp:positionV>
                <wp:extent cx="4663440" cy="2606040"/>
                <wp:effectExtent l="0" t="0" r="22860" b="22860"/>
                <wp:wrapNone/>
                <wp:docPr id="68" name="Group 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63440" cy="2606040"/>
                          <a:chOff x="0" y="0"/>
                          <a:chExt cx="3893820" cy="2209800"/>
                        </a:xfrm>
                      </wpg:grpSpPr>
                      <wps:wsp>
                        <wps:cNvPr id="69" name="Oval 69"/>
                        <wps:cNvSpPr/>
                        <wps:spPr>
                          <a:xfrm>
                            <a:off x="0" y="0"/>
                            <a:ext cx="3893820" cy="220980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Oval 70"/>
                        <wps:cNvSpPr/>
                        <wps:spPr>
                          <a:xfrm>
                            <a:off x="480060" y="396240"/>
                            <a:ext cx="2949610" cy="14094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14:contentPart bwMode="auto" r:id="rId40">
                        <w14:nvContentPartPr>
                          <w14:cNvPr id="71" name="Ink 71"/>
                          <w14:cNvContentPartPr/>
                        </w14:nvContentPartPr>
                        <w14:xfrm>
                          <a:off x="1919605" y="396240"/>
                          <a:ext cx="360" cy="360"/>
                        </w14:xfrm>
                      </w14:contentPart>
                      <w14:contentPart bwMode="auto" r:id="rId41">
                        <w14:nvContentPartPr>
                          <w14:cNvPr id="72" name="Ink 72"/>
                          <w14:cNvContentPartPr/>
                        </w14:nvContentPartPr>
                        <w14:xfrm>
                          <a:off x="1950720" y="1812925"/>
                          <a:ext cx="360" cy="360"/>
                        </w14:xfrm>
                      </w14:contentPart>
                      <w14:contentPart bwMode="auto" r:id="rId42">
                        <w14:nvContentPartPr>
                          <w14:cNvPr id="73" name="Ink 73"/>
                          <w14:cNvContentPartPr/>
                        </w14:nvContentPartPr>
                        <w14:xfrm>
                          <a:off x="3428365" y="1073785"/>
                          <a:ext cx="360" cy="360"/>
                        </w14:xfrm>
                      </w14:contentPart>
                      <w14:contentPart bwMode="auto" r:id="rId43">
                        <w14:nvContentPartPr>
                          <w14:cNvPr id="74" name="Ink 74"/>
                          <w14:cNvContentPartPr/>
                        </w14:nvContentPartPr>
                        <w14:xfrm>
                          <a:off x="457200" y="1051560"/>
                          <a:ext cx="360" cy="36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BDBE20" id="Group 68" o:spid="_x0000_s1026" style="position:absolute;margin-left:-65.4pt;margin-top:144.3pt;width:367.2pt;height:205.2pt;z-index:251709440;mso-width-relative:margin;mso-height-relative:margin" coordsize="38938,22098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">
                <v:oval id="Oval 69" o:spid="_x0000_s1027" style="position:absolute;width:38938;height:22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" fillcolor="white [3212]" strokecolor="black [3213]" strokeweight="1pt">
                  <v:stroke joinstyle="miter"/>
                </v:oval>
                <v:oval id="Oval 70" o:spid="_x0000_s1028" style="position:absolute;left:4800;top:3962;width:29496;height:140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" fillcolor="white [3201]" strokecolor="black [3213]" strokeweight="1pt">
                  <v:stroke joinstyle="miter"/>
                </v:oval>
                <v:shape id="Ink 71" o:spid="_x0000_s1029" type="#_x0000_t75" style="position:absolute;left:18566;top:3332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">
                  <v:imagedata r:id="rId10" o:title=""/>
                </v:shape>
                <v:shape id="Ink 72" o:spid="_x0000_s1030" type="#_x0000_t75" style="position:absolute;left:18877;top:17499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">
                  <v:imagedata r:id="rId10" o:title=""/>
                </v:shape>
                <v:shape id="Ink 73" o:spid="_x0000_s1031" type="#_x0000_t75" style="position:absolute;left:33653;top:1010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">
                  <v:imagedata r:id="rId10" o:title=""/>
                </v:shape>
                <v:shape id="Ink 74" o:spid="_x0000_s1032" type="#_x0000_t75" style="position:absolute;left:3942;top:988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">
                  <v:imagedata r:id="rId10" o:title="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07392" behindDoc="0" locked="0" layoutInCell="1" allowOverlap="1" wp14:anchorId="44CCEC89" wp14:editId="5639DF8E">
                <wp:simplePos x="0" y="0"/>
                <wp:positionH relativeFrom="column">
                  <wp:posOffset>3955733</wp:posOffset>
                </wp:positionH>
                <wp:positionV relativeFrom="paragraph">
                  <wp:posOffset>-366395</wp:posOffset>
                </wp:positionV>
                <wp:extent cx="2894647" cy="2191069"/>
                <wp:effectExtent l="8890" t="0" r="10160" b="10160"/>
                <wp:wrapNone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5400000">
                          <a:off x="0" y="0"/>
                          <a:ext cx="2894647" cy="2191069"/>
                          <a:chOff x="0" y="0"/>
                          <a:chExt cx="3893820" cy="2209800"/>
                        </a:xfrm>
                      </wpg:grpSpPr>
                      <wps:wsp>
                        <wps:cNvPr id="62" name="Oval 62"/>
                        <wps:cNvSpPr/>
                        <wps:spPr>
                          <a:xfrm>
                            <a:off x="0" y="0"/>
                            <a:ext cx="3893820" cy="220980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Oval 63"/>
                        <wps:cNvSpPr/>
                        <wps:spPr>
                          <a:xfrm>
                            <a:off x="480060" y="396240"/>
                            <a:ext cx="2949610" cy="14094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14:contentPart bwMode="auto" r:id="rId44">
                        <w14:nvContentPartPr>
                          <w14:cNvPr id="64" name="Ink 64"/>
                          <w14:cNvContentPartPr/>
                        </w14:nvContentPartPr>
                        <w14:xfrm>
                          <a:off x="1919605" y="396240"/>
                          <a:ext cx="360" cy="360"/>
                        </w14:xfrm>
                      </w14:contentPart>
                      <w14:contentPart bwMode="auto" r:id="rId45">
                        <w14:nvContentPartPr>
                          <w14:cNvPr id="65" name="Ink 65"/>
                          <w14:cNvContentPartPr/>
                        </w14:nvContentPartPr>
                        <w14:xfrm>
                          <a:off x="1950720" y="1812925"/>
                          <a:ext cx="360" cy="360"/>
                        </w14:xfrm>
                      </w14:contentPart>
                      <w14:contentPart bwMode="auto" r:id="rId46">
                        <w14:nvContentPartPr>
                          <w14:cNvPr id="66" name="Ink 66"/>
                          <w14:cNvContentPartPr/>
                        </w14:nvContentPartPr>
                        <w14:xfrm>
                          <a:off x="3428365" y="1073785"/>
                          <a:ext cx="360" cy="360"/>
                        </w14:xfrm>
                      </w14:contentPart>
                      <w14:contentPart bwMode="auto" r:id="rId47">
                        <w14:nvContentPartPr>
                          <w14:cNvPr id="67" name="Ink 67"/>
                          <w14:cNvContentPartPr/>
                        </w14:nvContentPartPr>
                        <w14:xfrm>
                          <a:off x="457200" y="1051560"/>
                          <a:ext cx="360" cy="36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5B03E4" id="Group 61" o:spid="_x0000_s1026" style="position:absolute;margin-left:311.5pt;margin-top:-28.85pt;width:227.9pt;height:172.55pt;rotation:90;z-index:251707392;mso-width-relative:margin;mso-height-relative:margin" coordsize="38938,22098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">
                <v:oval id="Oval 62" o:spid="_x0000_s1027" style="position:absolute;width:38938;height:22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" fillcolor="white [3212]" strokecolor="black [3213]" strokeweight="1pt">
                  <v:stroke joinstyle="miter"/>
                </v:oval>
                <v:oval id="Oval 63" o:spid="_x0000_s1028" style="position:absolute;left:4800;top:3962;width:29496;height:140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" fillcolor="white [3201]" strokecolor="black [3213]" strokeweight="1pt">
                  <v:stroke joinstyle="miter"/>
                </v:oval>
                <v:shape id="Ink 64" o:spid="_x0000_s1029" type="#_x0000_t75" style="position:absolute;left:18566;top:3332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">
                  <v:imagedata r:id="rId10" o:title=""/>
                </v:shape>
                <v:shape id="Ink 65" o:spid="_x0000_s1030" type="#_x0000_t75" style="position:absolute;left:18877;top:17499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">
                  <v:imagedata r:id="rId10" o:title=""/>
                </v:shape>
                <v:shape id="Ink 66" o:spid="_x0000_s1031" type="#_x0000_t75" style="position:absolute;left:33653;top:1010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">
                  <v:imagedata r:id="rId10" o:title=""/>
                </v:shape>
                <v:shape id="Ink 67" o:spid="_x0000_s1032" type="#_x0000_t75" style="position:absolute;left:3942;top:988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">
                  <v:imagedata r:id="rId10" o:title="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05344" behindDoc="0" locked="0" layoutInCell="1" allowOverlap="1" wp14:anchorId="218A8EB6" wp14:editId="19398DD3">
                <wp:simplePos x="0" y="0"/>
                <wp:positionH relativeFrom="column">
                  <wp:posOffset>-769620</wp:posOffset>
                </wp:positionH>
                <wp:positionV relativeFrom="paragraph">
                  <wp:posOffset>-784860</wp:posOffset>
                </wp:positionV>
                <wp:extent cx="3893820" cy="2209800"/>
                <wp:effectExtent l="0" t="0" r="11430" b="19050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93820" cy="2209800"/>
                          <a:chOff x="0" y="0"/>
                          <a:chExt cx="3893820" cy="2209800"/>
                        </a:xfrm>
                      </wpg:grpSpPr>
                      <wps:wsp>
                        <wps:cNvPr id="1" name="Oval 1"/>
                        <wps:cNvSpPr/>
                        <wps:spPr>
                          <a:xfrm>
                            <a:off x="0" y="0"/>
                            <a:ext cx="3893820" cy="220980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Oval 2"/>
                        <wps:cNvSpPr/>
                        <wps:spPr>
                          <a:xfrm>
                            <a:off x="480060" y="396240"/>
                            <a:ext cx="2949610" cy="14094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14:contentPart bwMode="auto" r:id="rId48">
                        <w14:nvContentPartPr>
                          <w14:cNvPr id="56" name="Ink 56"/>
                          <w14:cNvContentPartPr/>
                        </w14:nvContentPartPr>
                        <w14:xfrm>
                          <a:off x="1919605" y="396240"/>
                          <a:ext cx="360" cy="360"/>
                        </w14:xfrm>
                      </w14:contentPart>
                      <w14:contentPart bwMode="auto" r:id="rId49">
                        <w14:nvContentPartPr>
                          <w14:cNvPr id="57" name="Ink 57"/>
                          <w14:cNvContentPartPr/>
                        </w14:nvContentPartPr>
                        <w14:xfrm>
                          <a:off x="1950720" y="1812925"/>
                          <a:ext cx="360" cy="360"/>
                        </w14:xfrm>
                      </w14:contentPart>
                      <w14:contentPart bwMode="auto" r:id="rId50">
                        <w14:nvContentPartPr>
                          <w14:cNvPr id="58" name="Ink 58"/>
                          <w14:cNvContentPartPr/>
                        </w14:nvContentPartPr>
                        <w14:xfrm>
                          <a:off x="3428365" y="1073785"/>
                          <a:ext cx="360" cy="360"/>
                        </w14:xfrm>
                      </w14:contentPart>
                      <w14:contentPart bwMode="auto" r:id="rId51">
                        <w14:nvContentPartPr>
                          <w14:cNvPr id="59" name="Ink 59"/>
                          <w14:cNvContentPartPr/>
                        </w14:nvContentPartPr>
                        <w14:xfrm>
                          <a:off x="457200" y="1051560"/>
                          <a:ext cx="360" cy="360"/>
                        </w14:xfrm>
                      </w14:contentPart>
                    </wpg:wgp>
                  </a:graphicData>
                </a:graphic>
              </wp:anchor>
            </w:drawing>
          </mc:Choice>
          <mc:Fallback>
            <w:pict>
              <v:group w14:anchorId="6F26AFF5" id="Group 60" o:spid="_x0000_s1026" style="position:absolute;margin-left:-60.6pt;margin-top:-61.8pt;width:306.6pt;height:174pt;z-index:251705344" coordsize="38938,22098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">
                <v:oval id="Oval 1" o:spid="_x0000_s1027" style="position:absolute;width:38938;height:22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" fillcolor="white [3212]" strokecolor="black [3213]" strokeweight="1pt">
                  <v:stroke joinstyle="miter"/>
                </v:oval>
                <v:oval id="Oval 2" o:spid="_x0000_s1028" style="position:absolute;left:4800;top:3962;width:29496;height:140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" fillcolor="white [3201]" strokecolor="black [3213]" strokeweight="1pt">
                  <v:stroke joinstyle="miter"/>
                </v:oval>
                <v:shape id="Ink 56" o:spid="_x0000_s1029" type="#_x0000_t75" style="position:absolute;left:18566;top:3332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">
                  <v:imagedata r:id="rId10" o:title=""/>
                </v:shape>
                <v:shape id="Ink 57" o:spid="_x0000_s1030" type="#_x0000_t75" style="position:absolute;left:18877;top:17499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">
                  <v:imagedata r:id="rId10" o:title=""/>
                </v:shape>
                <v:shape id="Ink 58" o:spid="_x0000_s1031" type="#_x0000_t75" style="position:absolute;left:33653;top:1010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">
                  <v:imagedata r:id="rId10" o:title=""/>
                </v:shape>
                <v:shape id="Ink 59" o:spid="_x0000_s1032" type="#_x0000_t75" style="position:absolute;left:3942;top:988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">
                  <v:imagedata r:id="rId10" o:title=""/>
                </v:shape>
              </v:group>
            </w:pict>
          </mc:Fallback>
        </mc:AlternateContent>
      </w:r>
    </w:p>
    <w:sectPr w:rsidR="006A2A40">
      <w:footerReference w:type="default" r:id="rId5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89390" w14:textId="77777777" w:rsidR="00E83167" w:rsidRDefault="00E83167" w:rsidP="00943F5F">
      <w:pPr>
        <w:spacing w:after="0" w:line="240" w:lineRule="auto"/>
      </w:pPr>
      <w:r>
        <w:separator/>
      </w:r>
    </w:p>
  </w:endnote>
  <w:endnote w:type="continuationSeparator" w:id="0">
    <w:p w14:paraId="5ED19C14" w14:textId="77777777" w:rsidR="00E83167" w:rsidRDefault="00E83167" w:rsidP="00943F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D9C02" w14:textId="45B9ED7C" w:rsidR="00943F5F" w:rsidRDefault="00943F5F">
    <w:pPr>
      <w:pStyle w:val="Footer"/>
    </w:pPr>
  </w:p>
  <w:p w14:paraId="08D889D6" w14:textId="266A6062" w:rsidR="00943F5F" w:rsidRDefault="00943F5F">
    <w:pPr>
      <w:pStyle w:val="Footer"/>
    </w:pPr>
  </w:p>
  <w:p w14:paraId="5A00537C" w14:textId="598FAB9D" w:rsidR="00943F5F" w:rsidRDefault="00943F5F">
    <w:pPr>
      <w:pStyle w:val="Footer"/>
    </w:pPr>
  </w:p>
  <w:p w14:paraId="77B791A1" w14:textId="77777777" w:rsidR="00943F5F" w:rsidRDefault="00943F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44037" w14:textId="77777777" w:rsidR="00E83167" w:rsidRDefault="00E83167" w:rsidP="00943F5F">
      <w:pPr>
        <w:spacing w:after="0" w:line="240" w:lineRule="auto"/>
      </w:pPr>
      <w:r>
        <w:separator/>
      </w:r>
    </w:p>
  </w:footnote>
  <w:footnote w:type="continuationSeparator" w:id="0">
    <w:p w14:paraId="238B960D" w14:textId="77777777" w:rsidR="00E83167" w:rsidRDefault="00E83167" w:rsidP="00943F5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NzK3MLcwMTE3M7dQ0lEKTi0uzszPAykwqgUAO4XEUSwAAAA="/>
  </w:docVars>
  <w:rsids>
    <w:rsidRoot w:val="00943F5F"/>
    <w:rsid w:val="001324DC"/>
    <w:rsid w:val="002B0927"/>
    <w:rsid w:val="0045589A"/>
    <w:rsid w:val="006A2A40"/>
    <w:rsid w:val="00943F5F"/>
    <w:rsid w:val="00AE5B6D"/>
    <w:rsid w:val="00E83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CAAFB"/>
  <w15:chartTrackingRefBased/>
  <w15:docId w15:val="{BDBB8A67-226A-4D16-A9F2-885079CB5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3F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3F5F"/>
  </w:style>
  <w:style w:type="paragraph" w:styleId="Footer">
    <w:name w:val="footer"/>
    <w:basedOn w:val="Normal"/>
    <w:link w:val="FooterChar"/>
    <w:uiPriority w:val="99"/>
    <w:unhideWhenUsed/>
    <w:rsid w:val="00943F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3F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7.xml"/><Relationship Id="rId18" Type="http://schemas.openxmlformats.org/officeDocument/2006/relationships/customXml" Target="ink/ink11.xml"/><Relationship Id="rId26" Type="http://schemas.openxmlformats.org/officeDocument/2006/relationships/customXml" Target="ink/ink19.xml"/><Relationship Id="rId39" Type="http://schemas.openxmlformats.org/officeDocument/2006/relationships/customXml" Target="ink/ink32.xml"/><Relationship Id="rId21" Type="http://schemas.openxmlformats.org/officeDocument/2006/relationships/customXml" Target="ink/ink14.xml"/><Relationship Id="rId34" Type="http://schemas.openxmlformats.org/officeDocument/2006/relationships/customXml" Target="ink/ink27.xml"/><Relationship Id="rId42" Type="http://schemas.openxmlformats.org/officeDocument/2006/relationships/customXml" Target="ink/ink35.xml"/><Relationship Id="rId47" Type="http://schemas.openxmlformats.org/officeDocument/2006/relationships/customXml" Target="ink/ink40.xml"/><Relationship Id="rId50" Type="http://schemas.openxmlformats.org/officeDocument/2006/relationships/customXml" Target="ink/ink43.xml"/><Relationship Id="rId7" Type="http://schemas.openxmlformats.org/officeDocument/2006/relationships/customXml" Target="ink/ink2.xml"/><Relationship Id="rId2" Type="http://schemas.openxmlformats.org/officeDocument/2006/relationships/settings" Target="settings.xml"/><Relationship Id="rId16" Type="http://schemas.openxmlformats.org/officeDocument/2006/relationships/customXml" Target="ink/ink9.xml"/><Relationship Id="rId29" Type="http://schemas.openxmlformats.org/officeDocument/2006/relationships/customXml" Target="ink/ink22.xml"/><Relationship Id="rId11" Type="http://schemas.openxmlformats.org/officeDocument/2006/relationships/customXml" Target="ink/ink5.xml"/><Relationship Id="rId24" Type="http://schemas.openxmlformats.org/officeDocument/2006/relationships/customXml" Target="ink/ink17.xml"/><Relationship Id="rId32" Type="http://schemas.openxmlformats.org/officeDocument/2006/relationships/customXml" Target="ink/ink25.xml"/><Relationship Id="rId37" Type="http://schemas.openxmlformats.org/officeDocument/2006/relationships/customXml" Target="ink/ink30.xml"/><Relationship Id="rId40" Type="http://schemas.openxmlformats.org/officeDocument/2006/relationships/customXml" Target="ink/ink33.xml"/><Relationship Id="rId45" Type="http://schemas.openxmlformats.org/officeDocument/2006/relationships/customXml" Target="ink/ink38.xml"/><Relationship Id="rId53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1.png"/><Relationship Id="rId19" Type="http://schemas.openxmlformats.org/officeDocument/2006/relationships/customXml" Target="ink/ink12.xml"/><Relationship Id="rId31" Type="http://schemas.openxmlformats.org/officeDocument/2006/relationships/customXml" Target="ink/ink24.xml"/><Relationship Id="rId44" Type="http://schemas.openxmlformats.org/officeDocument/2006/relationships/customXml" Target="ink/ink37.xml"/><Relationship Id="rId52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customXml" Target="ink/ink4.xml"/><Relationship Id="rId14" Type="http://schemas.openxmlformats.org/officeDocument/2006/relationships/customXml" Target="ink/ink8.xml"/><Relationship Id="rId22" Type="http://schemas.openxmlformats.org/officeDocument/2006/relationships/customXml" Target="ink/ink15.xml"/><Relationship Id="rId27" Type="http://schemas.openxmlformats.org/officeDocument/2006/relationships/customXml" Target="ink/ink20.xml"/><Relationship Id="rId30" Type="http://schemas.openxmlformats.org/officeDocument/2006/relationships/customXml" Target="ink/ink23.xml"/><Relationship Id="rId35" Type="http://schemas.openxmlformats.org/officeDocument/2006/relationships/customXml" Target="ink/ink28.xml"/><Relationship Id="rId43" Type="http://schemas.openxmlformats.org/officeDocument/2006/relationships/customXml" Target="ink/ink36.xml"/><Relationship Id="rId48" Type="http://schemas.openxmlformats.org/officeDocument/2006/relationships/customXml" Target="ink/ink41.xml"/><Relationship Id="rId8" Type="http://schemas.openxmlformats.org/officeDocument/2006/relationships/customXml" Target="ink/ink3.xml"/><Relationship Id="rId51" Type="http://schemas.openxmlformats.org/officeDocument/2006/relationships/customXml" Target="ink/ink44.xml"/><Relationship Id="rId3" Type="http://schemas.openxmlformats.org/officeDocument/2006/relationships/webSettings" Target="webSettings.xml"/><Relationship Id="rId12" Type="http://schemas.openxmlformats.org/officeDocument/2006/relationships/customXml" Target="ink/ink6.xml"/><Relationship Id="rId17" Type="http://schemas.openxmlformats.org/officeDocument/2006/relationships/customXml" Target="ink/ink10.xml"/><Relationship Id="rId25" Type="http://schemas.openxmlformats.org/officeDocument/2006/relationships/customXml" Target="ink/ink18.xml"/><Relationship Id="rId33" Type="http://schemas.openxmlformats.org/officeDocument/2006/relationships/customXml" Target="ink/ink26.xml"/><Relationship Id="rId38" Type="http://schemas.openxmlformats.org/officeDocument/2006/relationships/customXml" Target="ink/ink31.xml"/><Relationship Id="rId46" Type="http://schemas.openxmlformats.org/officeDocument/2006/relationships/customXml" Target="ink/ink39.xml"/><Relationship Id="rId20" Type="http://schemas.openxmlformats.org/officeDocument/2006/relationships/customXml" Target="ink/ink13.xml"/><Relationship Id="rId41" Type="http://schemas.openxmlformats.org/officeDocument/2006/relationships/customXml" Target="ink/ink34.xml"/><Relationship Id="rId54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customXml" Target="ink/ink1.xml"/><Relationship Id="rId15" Type="http://schemas.openxmlformats.org/officeDocument/2006/relationships/image" Target="media/image2.png"/><Relationship Id="rId23" Type="http://schemas.openxmlformats.org/officeDocument/2006/relationships/customXml" Target="ink/ink16.xml"/><Relationship Id="rId28" Type="http://schemas.openxmlformats.org/officeDocument/2006/relationships/customXml" Target="ink/ink21.xml"/><Relationship Id="rId36" Type="http://schemas.openxmlformats.org/officeDocument/2006/relationships/customXml" Target="ink/ink29.xml"/><Relationship Id="rId49" Type="http://schemas.openxmlformats.org/officeDocument/2006/relationships/customXml" Target="ink/ink42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8:13.044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9:42.197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9:42.198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9:42.199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9:11.924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9:11.925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9:11.926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9:11.927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4:51.742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4:51.743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4:51.744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8:13.045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4:51.745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3:47.184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3:47.185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3:47.186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3:47.187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3:26.429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3:26.430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3:26.431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3:26.432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2:02.221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8:13.046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2:02.222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2:02.223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2:02.224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1:25.341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1:25.342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1:25.343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1:25.344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0:46.814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0:46.819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0:46.820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8:13.047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0:46.821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0:23.664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0:25.239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0:26.815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8:00:28.589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7:17.137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7:20.491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7:22.836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7:24.857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9:42.196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bessa, Motti D</dc:creator>
  <cp:keywords/>
  <dc:description/>
  <cp:lastModifiedBy>Kelbessa, Motti D</cp:lastModifiedBy>
  <cp:revision>6</cp:revision>
  <dcterms:created xsi:type="dcterms:W3CDTF">2023-01-26T02:13:00Z</dcterms:created>
  <dcterms:modified xsi:type="dcterms:W3CDTF">2023-01-27T18:40:00Z</dcterms:modified>
</cp:coreProperties>
</file>